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A57" w:rsidRPr="00FE4A57" w:rsidRDefault="00FE4A57" w:rsidP="00FE4A57">
      <w:pPr>
        <w:shd w:val="clear" w:color="auto" w:fill="FFFFFF"/>
        <w:spacing w:after="0" w:line="240" w:lineRule="auto"/>
        <w:jc w:val="right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 . . . . . . . . . . . . . . . . . . . . . . . . . . . . . . . . . .</w:t>
      </w:r>
    </w:p>
    <w:p w:rsidR="00FE4A57" w:rsidRPr="00FE4A57" w:rsidRDefault="00FE4A57" w:rsidP="00FE4A57">
      <w:pPr>
        <w:shd w:val="clear" w:color="auto" w:fill="FFFFFF"/>
        <w:spacing w:after="0" w:line="240" w:lineRule="auto"/>
        <w:ind w:left="4200"/>
        <w:jc w:val="right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(miejscowość i data)</w:t>
      </w: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 . . . . . . . . . . . . . . . . . . . . . . . . . . . . . . . .           </w:t>
      </w: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>
        <w:rPr>
          <w:rFonts w:ascii="Helvetica" w:hAnsi="Helvetica" w:cs="Helvetica"/>
          <w:color w:val="222222"/>
          <w:sz w:val="17"/>
          <w:szCs w:val="17"/>
          <w:lang w:eastAsia="pl-PL"/>
        </w:rPr>
        <w:t>(imię i nazwisko)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                                       </w:t>
      </w:r>
    </w:p>
    <w:p w:rsid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 . . . . . . . . . . . . . . . . . . . . . . . . . . . . . . . .</w:t>
      </w:r>
    </w:p>
    <w:p w:rsid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 . . . . . . . . . . . . . . . . . . . . . . . . . . . . . . . .</w:t>
      </w: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(adres)</w:t>
      </w:r>
    </w:p>
    <w:p w:rsid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 . . . . . . . . . . . . . . . . . . . . . . . . . . . . . . .</w:t>
      </w:r>
    </w:p>
    <w:p w:rsidR="00FE4A57" w:rsidRP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(PESEL/NIP)</w:t>
      </w:r>
    </w:p>
    <w:p w:rsidR="00FE4A57" w:rsidRDefault="00FE4A57" w:rsidP="00FE4A57">
      <w:pPr>
        <w:shd w:val="clear" w:color="auto" w:fill="FFFFFF"/>
        <w:spacing w:after="300" w:line="240" w:lineRule="auto"/>
        <w:jc w:val="center"/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br/>
      </w:r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 </w:t>
      </w:r>
    </w:p>
    <w:p w:rsidR="00FE4A57" w:rsidRPr="00FE4A57" w:rsidRDefault="00FE4A57" w:rsidP="00FE4A57">
      <w:pPr>
        <w:shd w:val="clear" w:color="auto" w:fill="FFFFFF"/>
        <w:spacing w:after="30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 xml:space="preserve"> OŚWIADCZENIE</w:t>
      </w:r>
    </w:p>
    <w:p w:rsidR="00FE4A57" w:rsidRDefault="00B71C52" w:rsidP="00B71C52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b/>
          <w:bCs/>
          <w:color w:val="222222"/>
          <w:sz w:val="13"/>
          <w:szCs w:val="13"/>
          <w:vertAlign w:val="superscript"/>
          <w:lang w:eastAsia="pl-PL"/>
        </w:rPr>
      </w:pPr>
      <w:r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pracownika/zleceniobiorcy</w:t>
      </w:r>
    </w:p>
    <w:p w:rsidR="00B71C52" w:rsidRDefault="00B71C52" w:rsidP="00B71C52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  <w:r>
        <w:rPr>
          <w:rFonts w:ascii="Helvetica" w:hAnsi="Helvetica" w:cs="Helvetica"/>
          <w:color w:val="222222"/>
          <w:sz w:val="17"/>
          <w:szCs w:val="17"/>
          <w:lang w:eastAsia="pl-PL"/>
        </w:rPr>
        <w:t>(niepotrzebne skreślić)</w:t>
      </w:r>
    </w:p>
    <w:p w:rsidR="00B71C52" w:rsidRPr="00FE4A57" w:rsidRDefault="00B71C52" w:rsidP="00B71C52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04E69" w:rsidRDefault="00FE4A57" w:rsidP="00F04E69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dla celów stosowania w 2019 r. zwolnienia, o którym mowa w art. 21 ust. 1 pkt 148</w:t>
      </w:r>
      <w:r w:rsidR="00F04E69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 xml:space="preserve"> ustawy z dnia 26 lipca 1991 roku</w:t>
      </w:r>
    </w:p>
    <w:p w:rsidR="00FE4A57" w:rsidRPr="00FE4A57" w:rsidRDefault="00FE4A57" w:rsidP="00FE4A57">
      <w:pPr>
        <w:shd w:val="clear" w:color="auto" w:fill="FFFFFF"/>
        <w:spacing w:after="30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o podatku dochodowym o</w:t>
      </w:r>
      <w:r w:rsidR="00F04E69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d osób fizycznych (tekst jedn. Dz.</w:t>
      </w:r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 xml:space="preserve">U. z 2018 r., poz. 1509 z </w:t>
      </w:r>
      <w:proofErr w:type="spellStart"/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późn</w:t>
      </w:r>
      <w:proofErr w:type="spellEnd"/>
      <w:r w:rsidRPr="00FE4A57">
        <w:rPr>
          <w:rFonts w:ascii="Helvetica" w:hAnsi="Helvetica" w:cs="Helvetica"/>
          <w:b/>
          <w:bCs/>
          <w:color w:val="222222"/>
          <w:sz w:val="17"/>
          <w:szCs w:val="17"/>
          <w:lang w:eastAsia="pl-PL"/>
        </w:rPr>
        <w:t>. zm.)</w:t>
      </w:r>
    </w:p>
    <w:p w:rsidR="001D485D" w:rsidRDefault="00FE4A57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Niniejszym oświadczam, że uzyskane przeze mnie </w:t>
      </w:r>
      <w:r w:rsidR="00F04E69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przychody 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w okresie od 1 sierpnia 2019</w:t>
      </w:r>
      <w:r w:rsidR="00F04E69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 r. do dnia 31 grudnia 2019 r. 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z tytułów określonych w art. 21 ust. 1 pkt 148 ustawy z dnia 26 lipca 1991 r. o podatku dochodowym od osób fizycznych będą </w:t>
      </w:r>
      <w:r w:rsidR="001D485D">
        <w:rPr>
          <w:rFonts w:ascii="Helvetica" w:hAnsi="Helvetica" w:cs="Helvetica"/>
          <w:color w:val="222222"/>
          <w:sz w:val="17"/>
          <w:szCs w:val="17"/>
          <w:lang w:eastAsia="pl-PL"/>
        </w:rPr>
        <w:t>w całości zwolnione z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 poda</w:t>
      </w:r>
      <w:r w:rsidR="001D485D">
        <w:rPr>
          <w:rFonts w:ascii="Helvetica" w:hAnsi="Helvetica" w:cs="Helvetica"/>
          <w:color w:val="222222"/>
          <w:sz w:val="17"/>
          <w:szCs w:val="17"/>
          <w:lang w:eastAsia="pl-PL"/>
        </w:rPr>
        <w:t>tku na podstawie tego przepisu.</w:t>
      </w:r>
    </w:p>
    <w:p w:rsidR="00FE4A57" w:rsidRPr="00FE4A57" w:rsidRDefault="00FE4A57" w:rsidP="001D485D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W związku z tym zwracam się do płatnika</w:t>
      </w:r>
    </w:p>
    <w:p w:rsidR="001D485D" w:rsidRDefault="001D485D" w:rsidP="00FE4A57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E4A57" w:rsidRPr="00FE4A57" w:rsidRDefault="00FE4A57" w:rsidP="00FE4A57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................................................................................</w:t>
      </w:r>
    </w:p>
    <w:p w:rsidR="00FE4A57" w:rsidRPr="00FE4A57" w:rsidRDefault="00FE4A57" w:rsidP="00FE4A57">
      <w:pPr>
        <w:shd w:val="clear" w:color="auto" w:fill="FFFFFF"/>
        <w:spacing w:after="0" w:line="240" w:lineRule="auto"/>
        <w:jc w:val="center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(nazwa zakładu pracy)</w:t>
      </w:r>
    </w:p>
    <w:p w:rsidR="00FE4A57" w:rsidRDefault="00FE4A57" w:rsidP="00FE4A57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1D485D" w:rsidRDefault="00FE4A57" w:rsidP="001D485D">
      <w:pPr>
        <w:shd w:val="clear" w:color="auto" w:fill="FFFFFF"/>
        <w:spacing w:after="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o niepobieranie zaliczek na podatek od uzyskiwanych </w:t>
      </w:r>
      <w:r w:rsidR="001D485D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przeze mnie 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przychodów z tyt</w:t>
      </w:r>
      <w:r w:rsidR="001D485D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ułów określonych w art. 21 ust. 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1 pkt 148</w:t>
      </w:r>
      <w:r w:rsidR="001D485D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 ustawy</w:t>
      </w:r>
    </w:p>
    <w:p w:rsidR="00FE4A57" w:rsidRPr="00FE4A57" w:rsidRDefault="001D485D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z dnia 26 lipca 1991 r. </w:t>
      </w:r>
      <w:r w:rsidR="00FE4A57"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o podatku dochodowym od osób fizycznych</w:t>
      </w:r>
      <w:r>
        <w:rPr>
          <w:rFonts w:ascii="Helvetica" w:hAnsi="Helvetica" w:cs="Helvetica"/>
          <w:color w:val="222222"/>
          <w:sz w:val="17"/>
          <w:szCs w:val="17"/>
          <w:lang w:eastAsia="pl-PL"/>
        </w:rPr>
        <w:t>.</w:t>
      </w:r>
    </w:p>
    <w:p w:rsidR="00FE4A57" w:rsidRPr="00FE4A57" w:rsidRDefault="00FE4A57" w:rsidP="00FE4A57">
      <w:pPr>
        <w:shd w:val="clear" w:color="auto" w:fill="FFFFFF"/>
        <w:spacing w:after="300" w:line="240" w:lineRule="auto"/>
        <w:jc w:val="right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  </w:t>
      </w:r>
    </w:p>
    <w:p w:rsidR="00FE4A57" w:rsidRPr="00FE4A57" w:rsidRDefault="00FE4A57" w:rsidP="00B71C52">
      <w:pPr>
        <w:shd w:val="clear" w:color="auto" w:fill="FFFFFF"/>
        <w:spacing w:after="0" w:line="240" w:lineRule="auto"/>
        <w:ind w:left="2832"/>
        <w:jc w:val="right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. . . . . . . . . . . . . . . . . . . . . . . . . </w:t>
      </w:r>
    </w:p>
    <w:p w:rsidR="00FE4A57" w:rsidRPr="00FE4A57" w:rsidRDefault="00FE4A57" w:rsidP="00B71C52">
      <w:pPr>
        <w:shd w:val="clear" w:color="auto" w:fill="FFFFFF"/>
        <w:spacing w:after="0" w:line="240" w:lineRule="auto"/>
        <w:ind w:left="2832"/>
        <w:jc w:val="right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                         (podpis</w:t>
      </w:r>
      <w:r w:rsidR="00B71C52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 zatrudnionego</w:t>
      </w: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)</w:t>
      </w:r>
    </w:p>
    <w:p w:rsidR="00FE4A57" w:rsidRPr="00FE4A57" w:rsidRDefault="00FE4A57" w:rsidP="00FE4A57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shd w:val="clear" w:color="auto" w:fill="FFFFFF"/>
          <w:lang w:eastAsia="pl-PL"/>
        </w:rPr>
        <w:t> </w:t>
      </w:r>
    </w:p>
    <w:p w:rsidR="00B71C52" w:rsidRDefault="00B71C52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E43244" w:rsidRDefault="00E43244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E43244" w:rsidRDefault="00E43244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E43244" w:rsidRDefault="00E43244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E43244" w:rsidRDefault="00E43244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</w:p>
    <w:p w:rsidR="00FE4A57" w:rsidRPr="00FE4A57" w:rsidRDefault="00FE4A57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_________________</w:t>
      </w:r>
    </w:p>
    <w:p w:rsidR="00E50D26" w:rsidRPr="00FE4A57" w:rsidRDefault="00FE4A57" w:rsidP="00FE4A57">
      <w:pPr>
        <w:shd w:val="clear" w:color="auto" w:fill="FFFFFF"/>
        <w:spacing w:after="300" w:line="240" w:lineRule="auto"/>
        <w:rPr>
          <w:rFonts w:ascii="Helvetica" w:hAnsi="Helvetica" w:cs="Helvetica"/>
          <w:color w:val="222222"/>
          <w:sz w:val="17"/>
          <w:szCs w:val="17"/>
          <w:lang w:eastAsia="pl-PL"/>
        </w:rPr>
      </w:pPr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Podstawa prawna – art. 5 ustawy z dnia 4 lipca 2019 r. o zmianie ustawy o podatku dochodowym od osób fizycznych, ustawy o świadczeniach rodzinnych oraz ustawy o świadczeniach opieki zdrowotnej finansowanych ze środk</w:t>
      </w:r>
      <w:r w:rsidR="00F04E69">
        <w:rPr>
          <w:rFonts w:ascii="Helvetica" w:hAnsi="Helvetica" w:cs="Helvetica"/>
          <w:color w:val="222222"/>
          <w:sz w:val="17"/>
          <w:szCs w:val="17"/>
          <w:lang w:eastAsia="pl-PL"/>
        </w:rPr>
        <w:t xml:space="preserve">ów publicznych (Dz. U. poz. </w:t>
      </w:r>
      <w:r w:rsidR="001E5155">
        <w:rPr>
          <w:rFonts w:ascii="Helvetica" w:hAnsi="Helvetica" w:cs="Helvetica"/>
          <w:color w:val="222222"/>
          <w:sz w:val="17"/>
          <w:szCs w:val="17"/>
          <w:lang w:eastAsia="pl-PL"/>
        </w:rPr>
        <w:t>1395 z dnia 26 lipca 2019 r.</w:t>
      </w:r>
      <w:bookmarkStart w:id="0" w:name="_GoBack"/>
      <w:bookmarkEnd w:id="0"/>
      <w:r w:rsidRPr="00FE4A57">
        <w:rPr>
          <w:rFonts w:ascii="Helvetica" w:hAnsi="Helvetica" w:cs="Helvetica"/>
          <w:color w:val="222222"/>
          <w:sz w:val="17"/>
          <w:szCs w:val="17"/>
          <w:lang w:eastAsia="pl-PL"/>
        </w:rPr>
        <w:t>).</w:t>
      </w:r>
    </w:p>
    <w:sectPr w:rsidR="00E50D26" w:rsidRPr="00FE4A57" w:rsidSect="00FE4A57">
      <w:headerReference w:type="default" r:id="rId11"/>
      <w:footerReference w:type="default" r:id="rId12"/>
      <w:footerReference w:type="first" r:id="rId13"/>
      <w:pgSz w:w="11907" w:h="16839" w:code="9"/>
      <w:pgMar w:top="1276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CC9" w:rsidRDefault="00F80CC9">
      <w:r>
        <w:separator/>
      </w:r>
    </w:p>
  </w:endnote>
  <w:endnote w:type="continuationSeparator" w:id="0">
    <w:p w:rsidR="00F80CC9" w:rsidRDefault="00F80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</w:rPr>
    </w:pPr>
    <w:r w:rsidRPr="00C14BA6">
      <w:rPr>
        <w:rFonts w:cstheme="minorHAnsi"/>
        <w:color w:val="747678" w:themeColor="background2"/>
        <w:sz w:val="12"/>
        <w:szCs w:val="16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1E8AD6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 w:rsidP="00887334">
    <w:pPr>
      <w:pStyle w:val="Nagwek"/>
    </w:pPr>
  </w:p>
  <w:p w:rsidR="00C14BA6" w:rsidRPr="00713FE3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CC9" w:rsidRDefault="00F80CC9">
      <w:r>
        <w:separator/>
      </w:r>
    </w:p>
  </w:footnote>
  <w:footnote w:type="continuationSeparator" w:id="0">
    <w:p w:rsidR="00F80CC9" w:rsidRDefault="00F80C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FE4A57"/>
    <w:rsid w:val="00013749"/>
    <w:rsid w:val="0001412C"/>
    <w:rsid w:val="00047137"/>
    <w:rsid w:val="00061D79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1327E5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485D"/>
    <w:rsid w:val="001D5D48"/>
    <w:rsid w:val="001E5155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F1925"/>
    <w:rsid w:val="002F2027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550A"/>
    <w:rsid w:val="003B5657"/>
    <w:rsid w:val="003C13F1"/>
    <w:rsid w:val="003D6ABF"/>
    <w:rsid w:val="00400DFB"/>
    <w:rsid w:val="00401CB2"/>
    <w:rsid w:val="00407FBE"/>
    <w:rsid w:val="00425244"/>
    <w:rsid w:val="00435EA1"/>
    <w:rsid w:val="00441D97"/>
    <w:rsid w:val="00462B97"/>
    <w:rsid w:val="00471150"/>
    <w:rsid w:val="00476FEE"/>
    <w:rsid w:val="00481F79"/>
    <w:rsid w:val="004939BE"/>
    <w:rsid w:val="004952F5"/>
    <w:rsid w:val="004A652A"/>
    <w:rsid w:val="004A7137"/>
    <w:rsid w:val="004C1FE9"/>
    <w:rsid w:val="004D1EB2"/>
    <w:rsid w:val="004E3A82"/>
    <w:rsid w:val="004E5F46"/>
    <w:rsid w:val="004F6078"/>
    <w:rsid w:val="00513853"/>
    <w:rsid w:val="0051765E"/>
    <w:rsid w:val="00520717"/>
    <w:rsid w:val="0052705B"/>
    <w:rsid w:val="00543A03"/>
    <w:rsid w:val="00553170"/>
    <w:rsid w:val="005663FE"/>
    <w:rsid w:val="00576254"/>
    <w:rsid w:val="005773A1"/>
    <w:rsid w:val="00585D4B"/>
    <w:rsid w:val="005A066F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667B7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13FE3"/>
    <w:rsid w:val="00715888"/>
    <w:rsid w:val="00733C42"/>
    <w:rsid w:val="007639D8"/>
    <w:rsid w:val="00775A42"/>
    <w:rsid w:val="00776338"/>
    <w:rsid w:val="00786789"/>
    <w:rsid w:val="0079439C"/>
    <w:rsid w:val="007A3144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D3A88"/>
    <w:rsid w:val="008E3B80"/>
    <w:rsid w:val="00907933"/>
    <w:rsid w:val="00921B25"/>
    <w:rsid w:val="00923A87"/>
    <w:rsid w:val="0093032E"/>
    <w:rsid w:val="0093057B"/>
    <w:rsid w:val="00947FA4"/>
    <w:rsid w:val="00952FCA"/>
    <w:rsid w:val="00956405"/>
    <w:rsid w:val="009623AD"/>
    <w:rsid w:val="00966490"/>
    <w:rsid w:val="0099028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0C6B"/>
    <w:rsid w:val="00B51315"/>
    <w:rsid w:val="00B57ADB"/>
    <w:rsid w:val="00B71C52"/>
    <w:rsid w:val="00B8501D"/>
    <w:rsid w:val="00B904FE"/>
    <w:rsid w:val="00B93D83"/>
    <w:rsid w:val="00BB4622"/>
    <w:rsid w:val="00BC1DFA"/>
    <w:rsid w:val="00BD4D0B"/>
    <w:rsid w:val="00BE06BE"/>
    <w:rsid w:val="00BE2AF3"/>
    <w:rsid w:val="00BE7717"/>
    <w:rsid w:val="00BF5AC3"/>
    <w:rsid w:val="00C1089A"/>
    <w:rsid w:val="00C13A94"/>
    <w:rsid w:val="00C14BA6"/>
    <w:rsid w:val="00C31F78"/>
    <w:rsid w:val="00C40A43"/>
    <w:rsid w:val="00C42A61"/>
    <w:rsid w:val="00C4637C"/>
    <w:rsid w:val="00C655EE"/>
    <w:rsid w:val="00C7575E"/>
    <w:rsid w:val="00C77D03"/>
    <w:rsid w:val="00C9044B"/>
    <w:rsid w:val="00C94ED7"/>
    <w:rsid w:val="00CA2685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3953"/>
    <w:rsid w:val="00D61AD0"/>
    <w:rsid w:val="00D63DA3"/>
    <w:rsid w:val="00D65105"/>
    <w:rsid w:val="00D91835"/>
    <w:rsid w:val="00D93691"/>
    <w:rsid w:val="00D9608F"/>
    <w:rsid w:val="00DD1D27"/>
    <w:rsid w:val="00DD1DB7"/>
    <w:rsid w:val="00DE0967"/>
    <w:rsid w:val="00DE4E2E"/>
    <w:rsid w:val="00DF0D56"/>
    <w:rsid w:val="00DF6759"/>
    <w:rsid w:val="00DF6F8B"/>
    <w:rsid w:val="00DF7158"/>
    <w:rsid w:val="00E14093"/>
    <w:rsid w:val="00E30934"/>
    <w:rsid w:val="00E43244"/>
    <w:rsid w:val="00E50D26"/>
    <w:rsid w:val="00E54014"/>
    <w:rsid w:val="00E547B4"/>
    <w:rsid w:val="00E67B14"/>
    <w:rsid w:val="00E74E1F"/>
    <w:rsid w:val="00E9189D"/>
    <w:rsid w:val="00E95DDB"/>
    <w:rsid w:val="00EA6719"/>
    <w:rsid w:val="00EB57D0"/>
    <w:rsid w:val="00EB640F"/>
    <w:rsid w:val="00EC470D"/>
    <w:rsid w:val="00EF265F"/>
    <w:rsid w:val="00F02456"/>
    <w:rsid w:val="00F04E69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0CC9"/>
    <w:rsid w:val="00F81766"/>
    <w:rsid w:val="00F82369"/>
    <w:rsid w:val="00F8639A"/>
    <w:rsid w:val="00FA0F35"/>
    <w:rsid w:val="00FC1E0B"/>
    <w:rsid w:val="00FE4A57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BFDFC5"/>
  <w15:chartTrackingRefBased/>
  <w15:docId w15:val="{36900AD5-42C1-4FE4-904B-7A5A77840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  <w:lang w:val="pl-PL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iPriority w:val="22"/>
    <w:unhideWhenUsed/>
    <w:qFormat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Hon1">
    <w:name w:val="Hon1"/>
    <w:basedOn w:val="Normalny"/>
    <w:link w:val="Hon1Znak"/>
    <w:autoRedefine/>
    <w:uiPriority w:val="9"/>
    <w:qFormat/>
    <w:rsid w:val="00BC1DFA"/>
    <w:pPr>
      <w:spacing w:after="0"/>
    </w:pPr>
    <w:rPr>
      <w:rFonts w:ascii="Calibri" w:hAnsi="Calibri"/>
      <w:sz w:val="22"/>
      <w:szCs w:val="22"/>
    </w:rPr>
  </w:style>
  <w:style w:type="character" w:customStyle="1" w:styleId="Hon1Znak">
    <w:name w:val="Hon1 Znak"/>
    <w:basedOn w:val="Domylnaczcionkaakapitu"/>
    <w:link w:val="Hon1"/>
    <w:uiPriority w:val="9"/>
    <w:rsid w:val="00BC1DFA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7B98B06B-3A1C-4C21-9CB1-9D20625D6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1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rzewska-Krzyś Honorata</dc:creator>
  <cp:keywords/>
  <dc:description/>
  <cp:lastModifiedBy>Zakrzewska-Krzyś Honorata</cp:lastModifiedBy>
  <cp:revision>4</cp:revision>
  <cp:lastPrinted>2007-08-23T16:47:00Z</cp:lastPrinted>
  <dcterms:created xsi:type="dcterms:W3CDTF">2019-07-27T02:53:00Z</dcterms:created>
  <dcterms:modified xsi:type="dcterms:W3CDTF">2019-07-29T07:00:00Z</dcterms:modified>
</cp:coreProperties>
</file>